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Bangalor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o:</w:t>
      </w:r>
    </w:p>
    <w:p>
      <w:pPr>
        <w:pStyle w:val="BodyText"/>
      </w:pPr>
      <w:r>
        <w:t xml:space="preserve">The Scholarship Committee</w:t>
      </w:r>
    </w:p>
    <w:p>
      <w:pPr>
        <w:pStyle w:val="BodyText"/>
      </w:pPr>
      <w:r>
        <w:t xml:space="preserve">State Police Scholarship Foundation</w:t>
      </w:r>
    </w:p>
    <w:p>
      <w:pPr>
        <w:pStyle w:val="BodyText"/>
      </w:pPr>
      <w:r>
        <w:t xml:space="preserve">Bangalore, Karnataka - 560001</w:t>
      </w:r>
    </w:p>
    <w:bookmarkStart w:id="20" w:name="X75a3ebfc3d9b7a891d24cd2e6cd59b6e5de9071"/>
    <w:p>
      <w:pPr>
        <w:pStyle w:val="Heading2"/>
      </w:pPr>
      <w:r>
        <w:t xml:space="preserve">Subject: Formal Application for Post-Graduate Scholarship in Policing Leadership for a Serving Police Officer in India Bangalore</w:t>
      </w:r>
    </w:p>
    <w:bookmarkEnd w:id="20"/>
    <w:p>
      <w:pPr>
        <w:pStyle w:val="FirstParagraph"/>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respect for your institution's commitment to advancing professional excellence within law enforcement across India. As a dedicated serving Police Officer currently stationed with the Bengaluru City Police (BCP) under the Karnataka State Police Department, I am applying for your prestigious Post-Graduate Scholarship in Policing Leadership to pursue an advanced degree in Criminal Justice Administration at the National Institute of Criminology &amp; Forensic Science (NICFS) in New Delhi. This application embodies my unwavering commitment to elevating public safety standards within</w:t>
      </w:r>
      <w:r>
        <w:t xml:space="preserve"> </w:t>
      </w:r>
      <w:r>
        <w:rPr>
          <w:bCs/>
          <w:b/>
        </w:rPr>
        <w:t xml:space="preserve">India Bangalore</w:t>
      </w:r>
      <w:r>
        <w:t xml:space="preserve">, where I have served with distinction for the past seven years.</w:t>
      </w:r>
    </w:p>
    <w:p>
      <w:pPr>
        <w:pStyle w:val="BodyText"/>
      </w:pPr>
      <w:r>
        <w:t xml:space="preserve">My journey as a Police Officer began in 2016 when I joined the Karnataka Police Service after graduating with a Bachelor's degree in Sociology from Bangalore University. Assigned to the Whitefield Sub-Division of Bengaluru, I have handled critical responsibilities including counter-terrorism operations, cybercrime investigations, and community policing initiatives across one of India's most dynamic urban landscapes. In 2021, I was honored as "Officer of the Year" by the Bengaluru Police Commissionerate for leading a youth intervention program that reduced juvenile delinquency by 37% in my jurisdiction. This achievement underscores my belief that modern policing requires not just tactical expertise but also academic rigor to address complex societal challenges.</w:t>
      </w:r>
    </w:p>
    <w:p>
      <w:pPr>
        <w:pStyle w:val="BodyText"/>
      </w:pPr>
      <w:r>
        <w:t xml:space="preserve">The impetus for this</w:t>
      </w:r>
      <w:r>
        <w:t xml:space="preserve"> </w:t>
      </w:r>
      <w:r>
        <w:rPr>
          <w:bCs/>
          <w:b/>
        </w:rPr>
        <w:t xml:space="preserve">Scholarship Application Letter</w:t>
      </w:r>
      <w:r>
        <w:t xml:space="preserve"> </w:t>
      </w:r>
      <w:r>
        <w:t xml:space="preserve">stems from an urgent need I've identified while serving in</w:t>
      </w:r>
      <w:r>
        <w:t xml:space="preserve"> </w:t>
      </w:r>
      <w:r>
        <w:rPr>
          <w:bCs/>
          <w:b/>
        </w:rPr>
        <w:t xml:space="preserve">India Bangalore</w:t>
      </w:r>
      <w:r>
        <w:t xml:space="preserve">. The city's rapid urbanization has created unprecedented security challenges—from cyber fraud networks targeting IT professionals to escalating traffic violations in metro corridors. Current policing methodologies, though effective, lack integration with emerging technologies like AI-driven crime prediction and data analytics. During my tenure at the Bengaluru City Police Academy (2019-2021), I designed a pilot project using GIS mapping for crime hotspots that improved response times by 28%. However, to scale this innovation across all 75 police stations in Bangalore, I require advanced theoretical frameworks unavailable through our current training modules.</w:t>
      </w:r>
    </w:p>
    <w:p>
      <w:pPr>
        <w:pStyle w:val="BodyText"/>
      </w:pPr>
      <w:r>
        <w:t xml:space="preserve">This scholarship represents more than financial assistance—it is the catalyst for transforming my on-ground experience into systemic change. The NICFS program's curriculum specifically addresses India's policing challenges with courses like "Urban Security Management in Tier-1 Metropolises" and "Cybersecurity Governance Frameworks." These directly align with my proposed project:</w:t>
      </w:r>
      <w:r>
        <w:t xml:space="preserve"> </w:t>
      </w:r>
      <w:r>
        <w:rPr>
          <w:iCs/>
          <w:i/>
        </w:rPr>
        <w:t xml:space="preserve">"Integrating Predictive Analytics into Community Policing for Bangalore's 20 Million Residents."</w:t>
      </w:r>
      <w:r>
        <w:t xml:space="preserve"> </w:t>
      </w:r>
      <w:r>
        <w:t xml:space="preserve">My research will analyze real-time data from Bangalore's 7,000+ CCTV cameras and traffic sensors to develop an AI tool that predicts crime clusters during festivals or major events (like the Bengaluru International Film Festival), enabling proactive deployment of resources. This model could serve as a blueprint for other Indian megacities.</w:t>
      </w:r>
    </w:p>
    <w:p>
      <w:pPr>
        <w:pStyle w:val="BodyText"/>
      </w:pPr>
      <w:r>
        <w:t xml:space="preserve">My commitment to</w:t>
      </w:r>
      <w:r>
        <w:t xml:space="preserve"> </w:t>
      </w:r>
      <w:r>
        <w:rPr>
          <w:bCs/>
          <w:b/>
        </w:rPr>
        <w:t xml:space="preserve">India Bangalore</w:t>
      </w:r>
      <w:r>
        <w:t xml:space="preserve"> </w:t>
      </w:r>
      <w:r>
        <w:t xml:space="preserve">extends beyond professional duties. I co-founded "Safeguard Bangalore," a citizen-police collaboration platform that has mobilized 12,000 volunteers to report neighborhood concerns via SMS—a system now adopted citywide after my initiative gained traction during the 2021 pandemic. The scholarship would fund my travel to NICFS for specialized training in data ethics and privacy compliance, critical considerations when implementing AI in a diverse metropolitan context like Bangalore. I estimate that 75% of the program cost will be covered by this scholarship, with the remaining funds secured through my department's professional development fund.</w:t>
      </w:r>
    </w:p>
    <w:p>
      <w:pPr>
        <w:pStyle w:val="BodyText"/>
      </w:pPr>
      <w:r>
        <w:t xml:space="preserve">I recognize that as a Police Officer applying for this scholarship, I must demonstrate exceptional accountability. My service record reflects this: zero disciplinary actions in seven years of service, 15 commendations for humanitarian interventions (including leading the evacuation of flood-affected residents during the 2021 Karnataka monsoons), and consistent top rankings in departmental fitness assessments. The Commissioner's office has endorsed this application, noting that "Officer [Your Name] exemplifies the modern Police Officer who bridges community trust with technological innovation—exactly what our city needs."</w:t>
      </w:r>
    </w:p>
    <w:p>
      <w:pPr>
        <w:pStyle w:val="BodyText"/>
      </w:pPr>
      <w:r>
        <w:t xml:space="preserve">The significance of this scholarship extends to India's broader policing ecosystem. As a recipient, I will establish a knowledge-sharing initiative within the Karnataka Police Academy where I'll host monthly workshops for junior officers on data-driven policing techniques. This creates a sustainable ripple effect—ensuring that my learning benefits not just me, but every Police Officer in Bangalore and beyond. My goal is to transition from being merely "a Police Officer in India Bangalore" to becoming a leader who shapes how Indian police forces approach 21st-century security challenges.</w:t>
      </w:r>
    </w:p>
    <w:p>
      <w:pPr>
        <w:pStyle w:val="BodyText"/>
      </w:pPr>
      <w:r>
        <w:t xml:space="preserve">I acknowledge that the selection committee evaluates numerous applications, but I believe my unique perspective as a frontline officer deeply embedded in Bangalore's social fabric makes me an ideal candidate. While many scholarship seekers pursue theoretical research, my project directly addresses pain points visible daily from my patrol car—like the surge in drone-based drug trafficking near Electronic City or the lack of gender-sensitive protocols during public protests. This</w:t>
      </w:r>
      <w:r>
        <w:t xml:space="preserve"> </w:t>
      </w:r>
      <w:r>
        <w:rPr>
          <w:bCs/>
          <w:b/>
        </w:rPr>
        <w:t xml:space="preserve">Scholarship Application Letter</w:t>
      </w:r>
      <w:r>
        <w:t xml:space="preserve"> </w:t>
      </w:r>
      <w:r>
        <w:t xml:space="preserve">represents not just a personal ambition, but a strategic investment in Bangalore's safety infrastructure.</w:t>
      </w:r>
    </w:p>
    <w:p>
      <w:pPr>
        <w:pStyle w:val="BodyText"/>
      </w:pPr>
      <w:r>
        <w:t xml:space="preserve">I have attached all required documentation including my service record, commendation certificates, letters of support from the Bengaluru Police Commissionerate and NICFS faculty, and a detailed project proposal. I am prepared to provide additional information at any time and welcome the opportunity to discuss this application in person. As someone who has served on Bangalore's streets from 2 AM to 6 AM during festival seasons, I understand that public safety requires both heart and intellect—and this scholarship will equip me with the intellectual tools necessary for that mission.</w:t>
      </w:r>
    </w:p>
    <w:p>
      <w:pPr>
        <w:pStyle w:val="BodyText"/>
      </w:pPr>
      <w:r>
        <w:t xml:space="preserve">Thank you for considering my application. I eagerly await the possibility of contributing to a safer, smarter future for India Bangalore as a certified leader in modern policing. My commitment to service has never been stronger, and this scholarship will be the foundation upon which I build transformative change across our city and nation.</w:t>
      </w:r>
    </w:p>
    <w:p>
      <w:pPr>
        <w:pStyle w:val="BodyText"/>
      </w:pPr>
      <w:r>
        <w:t xml:space="preserve">Sincerely,</w:t>
      </w:r>
    </w:p>
    <w:p>
      <w:pPr>
        <w:pStyle w:val="BodyText"/>
      </w:pPr>
      <w:r>
        <w:t xml:space="preserve">Shivaram Hegde</w:t>
      </w:r>
    </w:p>
    <w:p>
      <w:pPr>
        <w:pStyle w:val="BodyText"/>
      </w:pPr>
      <w:r>
        <w:t xml:space="preserve">Sub-Inspector, Bengaluru City Police (BCP)</w:t>
      </w:r>
    </w:p>
    <w:p>
      <w:pPr>
        <w:pStyle w:val="BodyText"/>
      </w:pPr>
      <w:r>
        <w:t xml:space="preserve">Station No. 32, Whitefield Division</w:t>
      </w:r>
    </w:p>
    <w:p>
      <w:pPr>
        <w:pStyle w:val="BodyText"/>
      </w:pPr>
      <w:r>
        <w:t xml:space="preserve">Bengaluru, Karnataka - 560066</w:t>
      </w:r>
    </w:p>
    <w:p>
      <w:pPr>
        <w:pStyle w:val="BodyText"/>
      </w:pPr>
      <w:r>
        <w:t xml:space="preserve">Contact: +91 9845XXXXXX | shivaram.hegde@bangalorepolice.gov.in</w:t>
      </w:r>
    </w:p>
    <w:p>
      <w:pPr>
        <w:pStyle w:val="BodyText"/>
      </w:pPr>
      <w:r>
        <w:rPr>
          <w:bCs/>
          <w:b/>
        </w:rPr>
        <w:t xml:space="preserve">Word Count:</w:t>
      </w:r>
      <w:r>
        <w:t xml:space="preserve"> </w:t>
      </w:r>
      <w:r>
        <w:t xml:space="preserve">84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 Bangalore</dc:title>
  <dc:creator/>
  <dc:language>en</dc:language>
  <cp:keywords/>
  <dcterms:created xsi:type="dcterms:W3CDTF">2025-12-11T06:58:45Z</dcterms:created>
  <dcterms:modified xsi:type="dcterms:W3CDTF">2025-12-11T06:58:45Z</dcterms:modified>
</cp:coreProperties>
</file>

<file path=docProps/custom.xml><?xml version="1.0" encoding="utf-8"?>
<Properties xmlns="http://schemas.openxmlformats.org/officeDocument/2006/custom-properties" xmlns:vt="http://schemas.openxmlformats.org/officeDocument/2006/docPropsVTypes"/>
</file>